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0D80EB" w14:textId="77777777" w:rsidR="00C82549" w:rsidRPr="00C15CBE" w:rsidRDefault="00C82549" w:rsidP="00C82549">
      <w:pPr>
        <w:spacing w:after="0"/>
        <w:rPr>
          <w:b/>
          <w:bCs/>
        </w:rPr>
      </w:pPr>
      <w:r w:rsidRPr="00C15CBE">
        <w:rPr>
          <w:b/>
          <w:bCs/>
        </w:rPr>
        <w:t>Tutorial Preparation (Academic)</w:t>
      </w:r>
    </w:p>
    <w:p w14:paraId="27178B38" w14:textId="77777777" w:rsidR="00C82549" w:rsidRPr="00C15CBE" w:rsidRDefault="00C82549" w:rsidP="00C82549">
      <w:pPr>
        <w:spacing w:after="0"/>
        <w:rPr>
          <w:i/>
          <w:iCs/>
        </w:rPr>
      </w:pPr>
      <w:r w:rsidRPr="00C15CBE">
        <w:rPr>
          <w:i/>
          <w:iCs/>
        </w:rPr>
        <w:t>Before you attend your tutorial, you must read the scenario through thoroughly and give some consideration to the questions below.  Ensure you answer all questions in this table before your tutorial:</w:t>
      </w:r>
    </w:p>
    <w:p w14:paraId="4D44A0A2" w14:textId="77777777" w:rsidR="00C82549" w:rsidRDefault="00C82549" w:rsidP="00C82549">
      <w:pPr>
        <w:spacing w:after="0"/>
      </w:pPr>
    </w:p>
    <w:tbl>
      <w:tblPr>
        <w:tblStyle w:val="TableGrid"/>
        <w:tblW w:w="0" w:type="auto"/>
        <w:tblLook w:val="04A0" w:firstRow="1" w:lastRow="0" w:firstColumn="1" w:lastColumn="0" w:noHBand="0" w:noVBand="1"/>
      </w:tblPr>
      <w:tblGrid>
        <w:gridCol w:w="9016"/>
      </w:tblGrid>
      <w:tr w:rsidR="00C82549" w14:paraId="32BE316F" w14:textId="77777777" w:rsidTr="001753F9">
        <w:tc>
          <w:tcPr>
            <w:tcW w:w="9016" w:type="dxa"/>
            <w:shd w:val="clear" w:color="auto" w:fill="D9D9D9" w:themeFill="background1" w:themeFillShade="D9"/>
          </w:tcPr>
          <w:p w14:paraId="5CD35705" w14:textId="77777777" w:rsidR="00C82549" w:rsidRPr="00F846B7" w:rsidRDefault="00C82549" w:rsidP="001753F9">
            <w:pPr>
              <w:rPr>
                <w:b/>
                <w:bCs/>
              </w:rPr>
            </w:pPr>
            <w:r w:rsidRPr="00F846B7">
              <w:rPr>
                <w:b/>
                <w:bCs/>
              </w:rPr>
              <w:t>What degree are you studying at University of Sunderland?</w:t>
            </w:r>
          </w:p>
        </w:tc>
      </w:tr>
      <w:tr w:rsidR="00C82549" w14:paraId="2590237C" w14:textId="77777777" w:rsidTr="001753F9">
        <w:tc>
          <w:tcPr>
            <w:tcW w:w="9016" w:type="dxa"/>
          </w:tcPr>
          <w:p w14:paraId="457B4844" w14:textId="402E3ED1" w:rsidR="00C82549" w:rsidRDefault="004C2ED6" w:rsidP="001753F9">
            <w:r>
              <w:t>BSc. (Hons) Computer Systems Engineering</w:t>
            </w:r>
          </w:p>
        </w:tc>
      </w:tr>
      <w:tr w:rsidR="00C82549" w14:paraId="20C8B6FD" w14:textId="77777777" w:rsidTr="001753F9">
        <w:tc>
          <w:tcPr>
            <w:tcW w:w="9016" w:type="dxa"/>
            <w:shd w:val="clear" w:color="auto" w:fill="D9D9D9" w:themeFill="background1" w:themeFillShade="D9"/>
          </w:tcPr>
          <w:p w14:paraId="25AE0A2A" w14:textId="77777777" w:rsidR="00C82549" w:rsidRPr="00F846B7" w:rsidRDefault="00C82549" w:rsidP="001753F9">
            <w:pPr>
              <w:rPr>
                <w:b/>
                <w:bCs/>
              </w:rPr>
            </w:pPr>
            <w:r w:rsidRPr="00F846B7">
              <w:rPr>
                <w:b/>
                <w:bCs/>
              </w:rPr>
              <w:t>Which scenario have you chosen?</w:t>
            </w:r>
          </w:p>
        </w:tc>
      </w:tr>
      <w:tr w:rsidR="00C82549" w14:paraId="39FA6603" w14:textId="77777777" w:rsidTr="001753F9">
        <w:tc>
          <w:tcPr>
            <w:tcW w:w="9016" w:type="dxa"/>
          </w:tcPr>
          <w:p w14:paraId="4F20D78F" w14:textId="0F79B965" w:rsidR="00C82549" w:rsidRDefault="004C2ED6" w:rsidP="001753F9">
            <w:r>
              <w:t>I have chosen BSc. (Hons) Computer Systems Engineering where I am developing an application where users will able to watch live streaming broadcast games by registration and login.</w:t>
            </w:r>
          </w:p>
        </w:tc>
      </w:tr>
      <w:tr w:rsidR="00C82549" w14:paraId="62E508C6" w14:textId="77777777" w:rsidTr="001753F9">
        <w:tc>
          <w:tcPr>
            <w:tcW w:w="9016" w:type="dxa"/>
            <w:shd w:val="clear" w:color="auto" w:fill="D9D9D9" w:themeFill="background1" w:themeFillShade="D9"/>
          </w:tcPr>
          <w:p w14:paraId="56284B7E" w14:textId="77777777" w:rsidR="00C82549" w:rsidRPr="00F846B7" w:rsidRDefault="00C82549" w:rsidP="001753F9">
            <w:pPr>
              <w:rPr>
                <w:b/>
                <w:bCs/>
              </w:rPr>
            </w:pPr>
            <w:r w:rsidRPr="00F846B7">
              <w:rPr>
                <w:b/>
                <w:bCs/>
              </w:rPr>
              <w:t>How do you feel that this scenario matches your current skillset?</w:t>
            </w:r>
          </w:p>
        </w:tc>
      </w:tr>
      <w:tr w:rsidR="00C82549" w14:paraId="7EC2687A" w14:textId="77777777" w:rsidTr="001753F9">
        <w:tc>
          <w:tcPr>
            <w:tcW w:w="9016" w:type="dxa"/>
          </w:tcPr>
          <w:p w14:paraId="078E7245" w14:textId="7B8BCC66" w:rsidR="00C82549" w:rsidRDefault="004C2ED6" w:rsidP="001753F9">
            <w:r>
              <w:t>I am a programming</w:t>
            </w:r>
            <w:r w:rsidR="00775705">
              <w:t xml:space="preserve"> student and currently involved</w:t>
            </w:r>
            <w:r>
              <w:t xml:space="preserve"> in </w:t>
            </w:r>
            <w:r w:rsidR="00775705">
              <w:t xml:space="preserve">an </w:t>
            </w:r>
            <w:r>
              <w:t>e-commerce project by using django web framework.</w:t>
            </w:r>
          </w:p>
        </w:tc>
      </w:tr>
      <w:tr w:rsidR="00C82549" w14:paraId="3CF914B0" w14:textId="77777777" w:rsidTr="001753F9">
        <w:tc>
          <w:tcPr>
            <w:tcW w:w="9016" w:type="dxa"/>
            <w:shd w:val="clear" w:color="auto" w:fill="D9D9D9" w:themeFill="background1" w:themeFillShade="D9"/>
          </w:tcPr>
          <w:p w14:paraId="032EFEFE" w14:textId="77777777" w:rsidR="00C82549" w:rsidRPr="00F846B7" w:rsidRDefault="00C82549" w:rsidP="001753F9">
            <w:pPr>
              <w:rPr>
                <w:b/>
                <w:bCs/>
              </w:rPr>
            </w:pPr>
            <w:r w:rsidRPr="00F846B7">
              <w:rPr>
                <w:b/>
                <w:bCs/>
              </w:rPr>
              <w:t>Are there any areas of your skillset that you aim to improve through completion of this project?</w:t>
            </w:r>
          </w:p>
        </w:tc>
      </w:tr>
      <w:tr w:rsidR="00C82549" w14:paraId="7BF86FA9" w14:textId="77777777" w:rsidTr="001753F9">
        <w:tc>
          <w:tcPr>
            <w:tcW w:w="9016" w:type="dxa"/>
          </w:tcPr>
          <w:p w14:paraId="3A9B898B" w14:textId="3C9093DB" w:rsidR="00C82549" w:rsidRDefault="004C2ED6" w:rsidP="001753F9">
            <w:r>
              <w:t>As completion of this project, I want to improve my front-end knowledge.</w:t>
            </w:r>
          </w:p>
        </w:tc>
      </w:tr>
      <w:tr w:rsidR="00C82549" w14:paraId="38BD54D5" w14:textId="77777777" w:rsidTr="001753F9">
        <w:tc>
          <w:tcPr>
            <w:tcW w:w="9016" w:type="dxa"/>
            <w:shd w:val="clear" w:color="auto" w:fill="D9D9D9" w:themeFill="background1" w:themeFillShade="D9"/>
          </w:tcPr>
          <w:p w14:paraId="04E0A241" w14:textId="77777777" w:rsidR="00C82549" w:rsidRPr="00F846B7" w:rsidRDefault="00C82549" w:rsidP="001753F9">
            <w:pPr>
              <w:rPr>
                <w:b/>
                <w:bCs/>
              </w:rPr>
            </w:pPr>
            <w:r w:rsidRPr="00F846B7">
              <w:rPr>
                <w:b/>
                <w:bCs/>
              </w:rPr>
              <w:t>What technologies/frameworks/programming languages do you intend to use to complete this project and how experienced are you with them?</w:t>
            </w:r>
          </w:p>
        </w:tc>
      </w:tr>
      <w:tr w:rsidR="00C82549" w14:paraId="1BCF42B9" w14:textId="77777777" w:rsidTr="001753F9">
        <w:tc>
          <w:tcPr>
            <w:tcW w:w="9016" w:type="dxa"/>
          </w:tcPr>
          <w:p w14:paraId="526C3237" w14:textId="3D2D6901" w:rsidR="00C82549" w:rsidRDefault="004C2ED6" w:rsidP="001753F9">
            <w:r>
              <w:t>Here, I am using HTML, CSS, Bootstrap and JavaScript programming language for front-end. For backend, I am using python with django web framework</w:t>
            </w:r>
            <w:r w:rsidR="00775705">
              <w:t>,</w:t>
            </w:r>
            <w:r>
              <w:t xml:space="preserve"> and MySQL for database.</w:t>
            </w:r>
          </w:p>
        </w:tc>
      </w:tr>
      <w:tr w:rsidR="00C82549" w14:paraId="10223B73" w14:textId="77777777" w:rsidTr="001753F9">
        <w:tc>
          <w:tcPr>
            <w:tcW w:w="9016" w:type="dxa"/>
            <w:shd w:val="clear" w:color="auto" w:fill="D9D9D9" w:themeFill="background1" w:themeFillShade="D9"/>
          </w:tcPr>
          <w:p w14:paraId="793F6568" w14:textId="77777777" w:rsidR="00C82549" w:rsidRPr="00F846B7" w:rsidRDefault="00C82549" w:rsidP="001753F9">
            <w:pPr>
              <w:rPr>
                <w:b/>
                <w:bCs/>
              </w:rPr>
            </w:pPr>
            <w:r w:rsidRPr="00F846B7">
              <w:rPr>
                <w:b/>
                <w:bCs/>
              </w:rPr>
              <w:t>Are there any parts of this project or module that you think you will find particularly exciting/</w:t>
            </w:r>
            <w:r>
              <w:rPr>
                <w:b/>
                <w:bCs/>
              </w:rPr>
              <w:t>interesting</w:t>
            </w:r>
            <w:r w:rsidRPr="00F846B7">
              <w:rPr>
                <w:b/>
                <w:bCs/>
              </w:rPr>
              <w:t>/fun?</w:t>
            </w:r>
          </w:p>
        </w:tc>
      </w:tr>
      <w:tr w:rsidR="00C82549" w14:paraId="5AD18171" w14:textId="77777777" w:rsidTr="001753F9">
        <w:tc>
          <w:tcPr>
            <w:tcW w:w="9016" w:type="dxa"/>
          </w:tcPr>
          <w:p w14:paraId="0C4F5737" w14:textId="6414196C" w:rsidR="00C82549" w:rsidRDefault="004C2ED6" w:rsidP="001753F9">
            <w:r>
              <w:t>As a backend developer, I think backend part will be a quite interesting part for me in this application like creating model and integrating with database.</w:t>
            </w:r>
          </w:p>
        </w:tc>
      </w:tr>
      <w:tr w:rsidR="00C82549" w14:paraId="1AEA67D0" w14:textId="77777777" w:rsidTr="001753F9">
        <w:tc>
          <w:tcPr>
            <w:tcW w:w="9016" w:type="dxa"/>
            <w:shd w:val="clear" w:color="auto" w:fill="D9D9D9" w:themeFill="background1" w:themeFillShade="D9"/>
          </w:tcPr>
          <w:p w14:paraId="325FA930" w14:textId="77777777" w:rsidR="00C82549" w:rsidRPr="00F846B7" w:rsidRDefault="00C82549" w:rsidP="001753F9">
            <w:pPr>
              <w:rPr>
                <w:b/>
                <w:bCs/>
              </w:rPr>
            </w:pPr>
            <w:r w:rsidRPr="00F846B7">
              <w:rPr>
                <w:b/>
                <w:bCs/>
              </w:rPr>
              <w:t>Are there any parts of this project or module that you are particularly worried about or feel that you are weak in?</w:t>
            </w:r>
          </w:p>
        </w:tc>
      </w:tr>
      <w:tr w:rsidR="00C82549" w14:paraId="07AF61FB" w14:textId="77777777" w:rsidTr="001753F9">
        <w:tc>
          <w:tcPr>
            <w:tcW w:w="9016" w:type="dxa"/>
          </w:tcPr>
          <w:p w14:paraId="2D9D5415" w14:textId="1E17E83C" w:rsidR="00C82549" w:rsidRDefault="004C2ED6" w:rsidP="00775705">
            <w:r>
              <w:t xml:space="preserve">As I am backend developer, my frontend knowledge is a bit weak so, I want to </w:t>
            </w:r>
            <w:r w:rsidR="00775705">
              <w:t>work on</w:t>
            </w:r>
            <w:r>
              <w:t xml:space="preserve"> that</w:t>
            </w:r>
            <w:r w:rsidR="00775705">
              <w:t>.</w:t>
            </w:r>
          </w:p>
        </w:tc>
      </w:tr>
    </w:tbl>
    <w:p w14:paraId="6E4E7E12" w14:textId="77777777" w:rsidR="00C82549" w:rsidRDefault="00C82549" w:rsidP="00C82549">
      <w:pPr>
        <w:spacing w:after="0"/>
      </w:pPr>
    </w:p>
    <w:p w14:paraId="544778F7" w14:textId="77777777" w:rsidR="00C82549" w:rsidRPr="00C15CBE" w:rsidRDefault="00C82549" w:rsidP="00C82549">
      <w:pPr>
        <w:spacing w:after="0"/>
        <w:rPr>
          <w:b/>
          <w:bCs/>
        </w:rPr>
      </w:pPr>
      <w:r w:rsidRPr="00C15CBE">
        <w:rPr>
          <w:b/>
          <w:bCs/>
        </w:rPr>
        <w:t>Tutorial Preparation (Client)</w:t>
      </w:r>
    </w:p>
    <w:p w14:paraId="54F88275" w14:textId="77777777" w:rsidR="00C82549" w:rsidRPr="00C15CBE" w:rsidRDefault="00C82549" w:rsidP="00C82549">
      <w:pPr>
        <w:spacing w:after="0"/>
        <w:rPr>
          <w:i/>
          <w:iCs/>
        </w:rPr>
      </w:pPr>
      <w:r w:rsidRPr="00C15CBE">
        <w:rPr>
          <w:i/>
          <w:iCs/>
        </w:rPr>
        <w:t xml:space="preserve">In preparation for your first client meeting, you should give consideration to the following questions and </w:t>
      </w:r>
      <w:r>
        <w:rPr>
          <w:i/>
          <w:iCs/>
        </w:rPr>
        <w:t xml:space="preserve">attempt to </w:t>
      </w:r>
      <w:r w:rsidRPr="00C15CBE">
        <w:rPr>
          <w:i/>
          <w:iCs/>
        </w:rPr>
        <w:t>complete the table:</w:t>
      </w:r>
    </w:p>
    <w:p w14:paraId="5CB19D77" w14:textId="77777777" w:rsidR="00C82549" w:rsidRDefault="00C82549" w:rsidP="00C82549">
      <w:pPr>
        <w:spacing w:after="0"/>
      </w:pPr>
    </w:p>
    <w:tbl>
      <w:tblPr>
        <w:tblStyle w:val="TableGrid"/>
        <w:tblW w:w="0" w:type="auto"/>
        <w:tblLook w:val="04A0" w:firstRow="1" w:lastRow="0" w:firstColumn="1" w:lastColumn="0" w:noHBand="0" w:noVBand="1"/>
      </w:tblPr>
      <w:tblGrid>
        <w:gridCol w:w="9016"/>
      </w:tblGrid>
      <w:tr w:rsidR="00C82549" w14:paraId="15CABC5D" w14:textId="77777777" w:rsidTr="001753F9">
        <w:tc>
          <w:tcPr>
            <w:tcW w:w="9016" w:type="dxa"/>
            <w:shd w:val="clear" w:color="auto" w:fill="D9D9D9" w:themeFill="background1" w:themeFillShade="D9"/>
          </w:tcPr>
          <w:p w14:paraId="24F2CBB4" w14:textId="77777777" w:rsidR="00C82549" w:rsidRDefault="00C82549" w:rsidP="001753F9">
            <w:pPr>
              <w:rPr>
                <w:b/>
                <w:bCs/>
              </w:rPr>
            </w:pPr>
            <w:r>
              <w:rPr>
                <w:b/>
                <w:bCs/>
              </w:rPr>
              <w:t>Do you have any questions for the Client?</w:t>
            </w:r>
          </w:p>
          <w:p w14:paraId="117D7A55" w14:textId="77777777" w:rsidR="00C82549" w:rsidRPr="00F846B7" w:rsidRDefault="00C82549" w:rsidP="001753F9">
            <w:pPr>
              <w:rPr>
                <w:i/>
                <w:iCs/>
              </w:rPr>
            </w:pPr>
            <w:r>
              <w:rPr>
                <w:i/>
                <w:iCs/>
              </w:rPr>
              <w:t>Before you begin making solid plans, it would be a good idea to check that you have understood the requirements of the scenario and what you are producing for the client in full.  Use the first meeting to ask for clarification on anything that you are unsure on.</w:t>
            </w:r>
          </w:p>
        </w:tc>
      </w:tr>
      <w:tr w:rsidR="00C82549" w14:paraId="76683E11" w14:textId="77777777" w:rsidTr="001753F9">
        <w:tc>
          <w:tcPr>
            <w:tcW w:w="9016" w:type="dxa"/>
          </w:tcPr>
          <w:p w14:paraId="7FC63C03" w14:textId="02D0BC3B" w:rsidR="00C82549" w:rsidRDefault="00146614" w:rsidP="00146614">
            <w:pPr>
              <w:pStyle w:val="ListParagraph"/>
              <w:numPr>
                <w:ilvl w:val="0"/>
                <w:numId w:val="1"/>
              </w:numPr>
            </w:pPr>
            <w:r>
              <w:t>What kind of application are you planning to build?</w:t>
            </w:r>
          </w:p>
          <w:p w14:paraId="5E51E1B0" w14:textId="77777777" w:rsidR="00146614" w:rsidRDefault="00146614" w:rsidP="00146614">
            <w:pPr>
              <w:pStyle w:val="ListParagraph"/>
              <w:numPr>
                <w:ilvl w:val="0"/>
                <w:numId w:val="1"/>
              </w:numPr>
            </w:pPr>
            <w:r>
              <w:t>Are there any preferred programming languages you want us to use while working on the application?</w:t>
            </w:r>
          </w:p>
          <w:p w14:paraId="7ECC6878" w14:textId="111E8CD7" w:rsidR="00146614" w:rsidRDefault="00146614" w:rsidP="00146614">
            <w:pPr>
              <w:pStyle w:val="ListParagraph"/>
              <w:numPr>
                <w:ilvl w:val="0"/>
                <w:numId w:val="1"/>
              </w:numPr>
            </w:pPr>
            <w:r>
              <w:t>What are the necessary information required for the users to register and log in to the web application?</w:t>
            </w:r>
          </w:p>
          <w:p w14:paraId="506BAB80" w14:textId="77777777" w:rsidR="00146614" w:rsidRDefault="00146614" w:rsidP="00146614">
            <w:pPr>
              <w:pStyle w:val="ListParagraph"/>
              <w:numPr>
                <w:ilvl w:val="0"/>
                <w:numId w:val="1"/>
              </w:numPr>
            </w:pPr>
            <w:r>
              <w:t>Can you tell a little bit about what the final product will look like?</w:t>
            </w:r>
          </w:p>
          <w:p w14:paraId="1DA8F914" w14:textId="52975721" w:rsidR="00146614" w:rsidRDefault="00146614" w:rsidP="00146614">
            <w:pPr>
              <w:pStyle w:val="ListParagraph"/>
              <w:numPr>
                <w:ilvl w:val="0"/>
                <w:numId w:val="1"/>
              </w:numPr>
            </w:pPr>
            <w:r>
              <w:t>Are the video broadcasts streaming live or are we broadcasting recorded videos?</w:t>
            </w:r>
          </w:p>
        </w:tc>
      </w:tr>
      <w:tr w:rsidR="00C82549" w14:paraId="05B1CEBD" w14:textId="77777777" w:rsidTr="001753F9">
        <w:tc>
          <w:tcPr>
            <w:tcW w:w="9016" w:type="dxa"/>
            <w:shd w:val="clear" w:color="auto" w:fill="D9D9D9" w:themeFill="background1" w:themeFillShade="D9"/>
          </w:tcPr>
          <w:p w14:paraId="18220F29" w14:textId="77777777" w:rsidR="00C82549" w:rsidRDefault="00C82549" w:rsidP="001753F9">
            <w:pPr>
              <w:rPr>
                <w:b/>
                <w:bCs/>
              </w:rPr>
            </w:pPr>
            <w:r>
              <w:rPr>
                <w:b/>
                <w:bCs/>
              </w:rPr>
              <w:t>Preliminary Ideas/Designs/Solutions</w:t>
            </w:r>
          </w:p>
          <w:p w14:paraId="6DAC4A78" w14:textId="77777777" w:rsidR="00C82549" w:rsidRPr="00176C3E" w:rsidRDefault="00C82549" w:rsidP="001753F9">
            <w:pPr>
              <w:rPr>
                <w:i/>
                <w:iCs/>
              </w:rPr>
            </w:pPr>
            <w:r>
              <w:rPr>
                <w:i/>
                <w:iCs/>
              </w:rPr>
              <w:t>This section is not mandatory.  However, if you have come up with any preliminary ideas, designs or solutions – you can take this opportunity to show and discuss them with your client</w:t>
            </w:r>
          </w:p>
        </w:tc>
      </w:tr>
      <w:tr w:rsidR="00C82549" w14:paraId="012BE9C5" w14:textId="77777777" w:rsidTr="001753F9">
        <w:tc>
          <w:tcPr>
            <w:tcW w:w="9016" w:type="dxa"/>
          </w:tcPr>
          <w:p w14:paraId="1154E6EE" w14:textId="77777777" w:rsidR="00C82549" w:rsidRDefault="00C82549" w:rsidP="001753F9"/>
        </w:tc>
      </w:tr>
    </w:tbl>
    <w:p w14:paraId="0CB3CB9D" w14:textId="77777777" w:rsidR="00C82549" w:rsidRDefault="00C82549" w:rsidP="00C82549">
      <w:pPr>
        <w:spacing w:after="0"/>
      </w:pPr>
    </w:p>
    <w:p w14:paraId="6896FD7B" w14:textId="77777777" w:rsidR="00C82549" w:rsidRPr="00C15CBE" w:rsidRDefault="00C82549" w:rsidP="00C82549">
      <w:pPr>
        <w:spacing w:after="0"/>
        <w:rPr>
          <w:b/>
          <w:bCs/>
        </w:rPr>
      </w:pPr>
      <w:r w:rsidRPr="00C15CBE">
        <w:rPr>
          <w:b/>
          <w:bCs/>
        </w:rPr>
        <w:t>Tutorial (Client)</w:t>
      </w:r>
    </w:p>
    <w:p w14:paraId="03874CEA" w14:textId="77777777" w:rsidR="00C82549" w:rsidRPr="00C15CBE" w:rsidRDefault="00C82549" w:rsidP="00C82549">
      <w:pPr>
        <w:spacing w:after="0"/>
        <w:rPr>
          <w:i/>
          <w:iCs/>
        </w:rPr>
      </w:pPr>
      <w:r w:rsidRPr="00C15CBE">
        <w:rPr>
          <w:i/>
          <w:iCs/>
        </w:rPr>
        <w:t>Write-up any notes that you made during your meeting with the client here.  Your tutor may also add comments to help you.</w:t>
      </w:r>
    </w:p>
    <w:p w14:paraId="789E541E" w14:textId="77777777" w:rsidR="00C82549" w:rsidRDefault="00C82549" w:rsidP="00C82549">
      <w:pPr>
        <w:spacing w:after="0"/>
      </w:pPr>
    </w:p>
    <w:tbl>
      <w:tblPr>
        <w:tblStyle w:val="TableGrid"/>
        <w:tblW w:w="0" w:type="auto"/>
        <w:tblLook w:val="04A0" w:firstRow="1" w:lastRow="0" w:firstColumn="1" w:lastColumn="0" w:noHBand="0" w:noVBand="1"/>
      </w:tblPr>
      <w:tblGrid>
        <w:gridCol w:w="9016"/>
      </w:tblGrid>
      <w:tr w:rsidR="00C82549" w:rsidRPr="00F846B7" w14:paraId="4C8B9A59" w14:textId="77777777" w:rsidTr="001753F9">
        <w:tc>
          <w:tcPr>
            <w:tcW w:w="9016" w:type="dxa"/>
            <w:shd w:val="clear" w:color="auto" w:fill="D9D9D9" w:themeFill="background1" w:themeFillShade="D9"/>
          </w:tcPr>
          <w:p w14:paraId="6D0DFC0E" w14:textId="77777777" w:rsidR="00C82549" w:rsidRPr="00F846B7" w:rsidRDefault="00C82549" w:rsidP="001753F9">
            <w:pPr>
              <w:rPr>
                <w:b/>
                <w:bCs/>
              </w:rPr>
            </w:pPr>
            <w:r>
              <w:rPr>
                <w:b/>
                <w:bCs/>
              </w:rPr>
              <w:t>Client Meeting Notes</w:t>
            </w:r>
          </w:p>
        </w:tc>
      </w:tr>
      <w:tr w:rsidR="00C82549" w14:paraId="689171CF" w14:textId="77777777" w:rsidTr="001753F9">
        <w:tc>
          <w:tcPr>
            <w:tcW w:w="9016" w:type="dxa"/>
          </w:tcPr>
          <w:p w14:paraId="7BC7FF96" w14:textId="1977F312" w:rsidR="0078652D" w:rsidRDefault="0078652D" w:rsidP="001753F9">
            <w:r>
              <w:t>Meeting No: 1</w:t>
            </w:r>
          </w:p>
          <w:p w14:paraId="11FEB1E8" w14:textId="4FE75D72" w:rsidR="0078652D" w:rsidRDefault="0078652D" w:rsidP="001753F9">
            <w:r>
              <w:t>Date: 2022-08-07 (Sunday)</w:t>
            </w:r>
          </w:p>
          <w:p w14:paraId="44357F30" w14:textId="77777777" w:rsidR="0078652D" w:rsidRDefault="0078652D" w:rsidP="001753F9">
            <w:r>
              <w:t>Location: ISMT College Premises</w:t>
            </w:r>
          </w:p>
          <w:p w14:paraId="11383B0E" w14:textId="77777777" w:rsidR="0078652D" w:rsidRDefault="0078652D" w:rsidP="001753F9">
            <w:r>
              <w:t>Meeting Started: 8:40 am</w:t>
            </w:r>
          </w:p>
          <w:p w14:paraId="0592B714" w14:textId="77777777" w:rsidR="0078652D" w:rsidRDefault="0078652D" w:rsidP="001753F9">
            <w:r>
              <w:t>Meeting Ended: 8:55 am</w:t>
            </w:r>
          </w:p>
          <w:p w14:paraId="5901A518" w14:textId="77777777" w:rsidR="0078652D" w:rsidRDefault="0078652D" w:rsidP="001753F9">
            <w:r>
              <w:t>Attending:  Ayush Pokharel, Binod Tamang, Mahesh Tamang, Fahad Ahmad, Shubham Dhungana</w:t>
            </w:r>
          </w:p>
          <w:p w14:paraId="2F276DF9" w14:textId="77777777" w:rsidR="0078652D" w:rsidRDefault="0078652D" w:rsidP="001753F9"/>
          <w:p w14:paraId="5D0EBD10" w14:textId="2472A7C4" w:rsidR="00146614" w:rsidRDefault="00146614" w:rsidP="001753F9">
            <w:r>
              <w:t xml:space="preserve">Actions:  In this meeting, we discussed about application requirements, budget and duration of project. The client wants a complete web application where users can watch live streaming games of </w:t>
            </w:r>
            <w:r w:rsidRPr="00146614">
              <w:t>FunOlympic</w:t>
            </w:r>
            <w:r>
              <w:t xml:space="preserve"> held in </w:t>
            </w:r>
            <w:r w:rsidRPr="00146614">
              <w:t>The City of Bayjing</w:t>
            </w:r>
            <w:r>
              <w:t xml:space="preserve"> in 2022. The estimated budget of this application is 75</w:t>
            </w:r>
            <w:r w:rsidR="000C742C">
              <w:t>,</w:t>
            </w:r>
            <w:r>
              <w:t xml:space="preserve">000 pound. The deadline for the project is around first week of October. There is no specific programming language for </w:t>
            </w:r>
            <w:r w:rsidR="000C742C">
              <w:t xml:space="preserve">this </w:t>
            </w:r>
            <w:bookmarkStart w:id="0" w:name="_GoBack"/>
            <w:bookmarkEnd w:id="0"/>
            <w:r>
              <w:t>project.</w:t>
            </w:r>
          </w:p>
          <w:p w14:paraId="511A1D61" w14:textId="77777777" w:rsidR="00146614" w:rsidRDefault="00146614" w:rsidP="001753F9"/>
          <w:p w14:paraId="22AD2C83" w14:textId="33400FBC" w:rsidR="0078652D" w:rsidRDefault="0078652D" w:rsidP="001753F9">
            <w:r>
              <w:t>Next meeting: 2022-08-14 (Sunday)</w:t>
            </w:r>
          </w:p>
        </w:tc>
      </w:tr>
    </w:tbl>
    <w:p w14:paraId="2EC7F255" w14:textId="77777777" w:rsidR="00C82549" w:rsidRDefault="00C82549" w:rsidP="00C82549">
      <w:pPr>
        <w:spacing w:after="0"/>
      </w:pPr>
    </w:p>
    <w:tbl>
      <w:tblPr>
        <w:tblStyle w:val="TableGrid"/>
        <w:tblW w:w="0" w:type="auto"/>
        <w:tblLook w:val="04A0" w:firstRow="1" w:lastRow="0" w:firstColumn="1" w:lastColumn="0" w:noHBand="0" w:noVBand="1"/>
      </w:tblPr>
      <w:tblGrid>
        <w:gridCol w:w="1413"/>
        <w:gridCol w:w="6877"/>
      </w:tblGrid>
      <w:tr w:rsidR="0025737B" w14:paraId="218D5BDF" w14:textId="77777777" w:rsidTr="0025737B">
        <w:tc>
          <w:tcPr>
            <w:tcW w:w="141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E83474" w14:textId="77777777" w:rsidR="0025737B" w:rsidRDefault="0025737B">
            <w:pPr>
              <w:jc w:val="right"/>
              <w:rPr>
                <w:rFonts w:cstheme="minorHAnsi"/>
                <w:b/>
                <w:bCs/>
              </w:rPr>
            </w:pPr>
            <w:r>
              <w:rPr>
                <w:rFonts w:cstheme="minorHAnsi"/>
                <w:b/>
                <w:bCs/>
              </w:rPr>
              <w:t>Tutor Signature:</w:t>
            </w:r>
          </w:p>
        </w:tc>
        <w:tc>
          <w:tcPr>
            <w:tcW w:w="6877" w:type="dxa"/>
            <w:tcBorders>
              <w:top w:val="single" w:sz="4" w:space="0" w:color="auto"/>
              <w:left w:val="single" w:sz="4" w:space="0" w:color="auto"/>
              <w:bottom w:val="single" w:sz="4" w:space="0" w:color="auto"/>
              <w:right w:val="single" w:sz="4" w:space="0" w:color="auto"/>
            </w:tcBorders>
          </w:tcPr>
          <w:p w14:paraId="48312CB8" w14:textId="77777777" w:rsidR="0025737B" w:rsidRDefault="0025737B">
            <w:pPr>
              <w:rPr>
                <w:rFonts w:cstheme="minorHAnsi"/>
              </w:rPr>
            </w:pPr>
          </w:p>
        </w:tc>
      </w:tr>
      <w:tr w:rsidR="0025737B" w14:paraId="3FFC6C58" w14:textId="77777777" w:rsidTr="0025737B">
        <w:tc>
          <w:tcPr>
            <w:tcW w:w="141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70A495C" w14:textId="77777777" w:rsidR="0025737B" w:rsidRDefault="0025737B">
            <w:pPr>
              <w:jc w:val="right"/>
              <w:rPr>
                <w:rFonts w:cstheme="minorHAnsi"/>
                <w:b/>
                <w:bCs/>
              </w:rPr>
            </w:pPr>
            <w:r>
              <w:rPr>
                <w:rFonts w:cstheme="minorHAnsi"/>
                <w:b/>
                <w:bCs/>
              </w:rPr>
              <w:t>Date:</w:t>
            </w:r>
          </w:p>
        </w:tc>
        <w:tc>
          <w:tcPr>
            <w:tcW w:w="6877" w:type="dxa"/>
            <w:tcBorders>
              <w:top w:val="single" w:sz="4" w:space="0" w:color="auto"/>
              <w:left w:val="single" w:sz="4" w:space="0" w:color="auto"/>
              <w:bottom w:val="single" w:sz="4" w:space="0" w:color="auto"/>
              <w:right w:val="single" w:sz="4" w:space="0" w:color="auto"/>
            </w:tcBorders>
          </w:tcPr>
          <w:p w14:paraId="70AD35F8" w14:textId="77777777" w:rsidR="0025737B" w:rsidRDefault="0025737B">
            <w:pPr>
              <w:rPr>
                <w:rFonts w:cstheme="minorHAnsi"/>
              </w:rPr>
            </w:pPr>
          </w:p>
        </w:tc>
      </w:tr>
    </w:tbl>
    <w:p w14:paraId="3679AF18" w14:textId="77777777" w:rsidR="00D23E5C" w:rsidRPr="00C82549" w:rsidRDefault="00D23E5C" w:rsidP="00C82549"/>
    <w:sectPr w:rsidR="00D23E5C" w:rsidRPr="00C825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7721ED6"/>
    <w:multiLevelType w:val="hybridMultilevel"/>
    <w:tmpl w:val="3EAEE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doNotDisplayPageBoundarie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zNzUxMDM1MDUwNzdR0lEKTi0uzszPAykwrAUANk0CBSwAAAA="/>
  </w:docVars>
  <w:rsids>
    <w:rsidRoot w:val="003E0B2F"/>
    <w:rsid w:val="000C742C"/>
    <w:rsid w:val="00146614"/>
    <w:rsid w:val="0025737B"/>
    <w:rsid w:val="003E0B2F"/>
    <w:rsid w:val="004C2ED6"/>
    <w:rsid w:val="0050681F"/>
    <w:rsid w:val="006135A9"/>
    <w:rsid w:val="00775705"/>
    <w:rsid w:val="0078652D"/>
    <w:rsid w:val="00C82549"/>
    <w:rsid w:val="00C845E9"/>
    <w:rsid w:val="00D23E5C"/>
    <w:rsid w:val="00D72F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06560"/>
  <w15:chartTrackingRefBased/>
  <w15:docId w15:val="{01D16B4C-506C-4FEA-BD6C-454234E65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25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72F0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1466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928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2</Pages>
  <Words>544</Words>
  <Characters>3107</Characters>
  <Application>Microsoft Office Word</Application>
  <DocSecurity>0</DocSecurity>
  <Lines>25</Lines>
  <Paragraphs>7</Paragraphs>
  <ScaleCrop>false</ScaleCrop>
  <Company/>
  <LinksUpToDate>false</LinksUpToDate>
  <CharactersWithSpaces>3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Robson (Staff)</dc:creator>
  <cp:keywords/>
  <dc:description/>
  <cp:lastModifiedBy>Microsoft account</cp:lastModifiedBy>
  <cp:revision>12</cp:revision>
  <dcterms:created xsi:type="dcterms:W3CDTF">2022-02-03T07:55:00Z</dcterms:created>
  <dcterms:modified xsi:type="dcterms:W3CDTF">2022-08-11T08:15:00Z</dcterms:modified>
</cp:coreProperties>
</file>